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0A081CB"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DE77E3">
        <w:rPr>
          <w:sz w:val="24"/>
          <w:szCs w:val="24"/>
          <w:lang w:val="en-GB"/>
        </w:rPr>
        <w:t>est Virgi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8A00391" w14:textId="77777777" w:rsidR="00DE77E3" w:rsidRPr="005730FD" w:rsidRDefault="00DE77E3" w:rsidP="00DE77E3">
      <w:pPr>
        <w:tabs>
          <w:tab w:val="left" w:pos="709"/>
        </w:tabs>
        <w:spacing w:line="240" w:lineRule="auto"/>
        <w:rPr>
          <w:rFonts w:cstheme="minorHAnsi"/>
          <w:b/>
          <w:bCs/>
          <w:sz w:val="24"/>
          <w:szCs w:val="24"/>
        </w:rPr>
      </w:pPr>
      <w:r w:rsidRPr="005730FD">
        <w:rPr>
          <w:rFonts w:cstheme="minorHAnsi"/>
          <w:b/>
          <w:bCs/>
          <w:sz w:val="24"/>
          <w:szCs w:val="24"/>
        </w:rPr>
        <w:t>Witnesses</w:t>
      </w:r>
    </w:p>
    <w:p w14:paraId="3DB59BB5" w14:textId="77777777" w:rsidR="00DE77E3" w:rsidRDefault="00DE77E3" w:rsidP="00DE77E3">
      <w:pPr>
        <w:tabs>
          <w:tab w:val="left" w:pos="709"/>
        </w:tabs>
        <w:spacing w:line="240" w:lineRule="auto"/>
        <w:jc w:val="both"/>
        <w:rPr>
          <w:rFonts w:cstheme="minorHAnsi"/>
          <w:sz w:val="24"/>
          <w:szCs w:val="24"/>
        </w:rPr>
      </w:pPr>
    </w:p>
    <w:p w14:paraId="7B2333E9" w14:textId="77777777" w:rsidR="00DE77E3" w:rsidRDefault="00DE77E3" w:rsidP="00DE77E3">
      <w:pPr>
        <w:tabs>
          <w:tab w:val="left" w:pos="709"/>
        </w:tabs>
        <w:spacing w:line="240" w:lineRule="auto"/>
        <w:jc w:val="both"/>
        <w:rPr>
          <w:rFonts w:cstheme="minorHAnsi"/>
          <w:sz w:val="24"/>
          <w:szCs w:val="24"/>
        </w:rPr>
        <w:sectPr w:rsidR="00DE77E3" w:rsidSect="007852D8">
          <w:type w:val="continuous"/>
          <w:pgSz w:w="11906" w:h="16838"/>
          <w:pgMar w:top="754" w:right="1440" w:bottom="1440" w:left="1440" w:header="283" w:footer="283" w:gutter="0"/>
          <w:cols w:space="708"/>
          <w:docGrid w:linePitch="360"/>
        </w:sectPr>
      </w:pPr>
    </w:p>
    <w:p w14:paraId="108B6496" w14:textId="77777777" w:rsidR="00DE77E3" w:rsidRDefault="00DE77E3" w:rsidP="00DE77E3">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4E9E9A8B" w14:textId="77777777" w:rsidR="00DE77E3" w:rsidRPr="007852D8" w:rsidRDefault="00DE77E3" w:rsidP="00DE77E3">
      <w:pPr>
        <w:tabs>
          <w:tab w:val="left" w:pos="284"/>
          <w:tab w:val="left" w:pos="567"/>
          <w:tab w:val="left" w:pos="709"/>
        </w:tabs>
        <w:spacing w:line="240" w:lineRule="auto"/>
        <w:rPr>
          <w:rFonts w:cstheme="minorHAnsi"/>
          <w:sz w:val="24"/>
          <w:szCs w:val="24"/>
          <w:u w:val="single"/>
        </w:rPr>
      </w:pPr>
    </w:p>
    <w:p w14:paraId="359BAE59"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07C5CBB"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DFE47F4" w14:textId="77777777" w:rsidR="00DE77E3" w:rsidRDefault="00DE77E3" w:rsidP="00DE77E3">
      <w:pPr>
        <w:tabs>
          <w:tab w:val="left" w:pos="284"/>
          <w:tab w:val="left" w:pos="567"/>
          <w:tab w:val="left" w:pos="709"/>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1B2333"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PRINT NAME</w:t>
      </w:r>
    </w:p>
    <w:p w14:paraId="1F2220EA"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B556C1F" w14:textId="77777777" w:rsidR="00DE77E3" w:rsidRDefault="00DE77E3" w:rsidP="00DE77E3">
      <w:pPr>
        <w:tabs>
          <w:tab w:val="left" w:pos="709"/>
          <w:tab w:val="left" w:pos="993"/>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p>
    <w:p w14:paraId="1721ED88" w14:textId="77777777" w:rsidR="00DE77E3" w:rsidRPr="005730FD"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0BA22F16" w14:textId="77777777" w:rsidR="00DE77E3" w:rsidRDefault="00DE77E3" w:rsidP="00DE77E3">
      <w:pPr>
        <w:spacing w:line="240" w:lineRule="auto"/>
        <w:rPr>
          <w:rFonts w:cstheme="minorHAnsi"/>
          <w:sz w:val="24"/>
          <w:szCs w:val="24"/>
        </w:rPr>
      </w:pPr>
    </w:p>
    <w:p w14:paraId="67F506B4" w14:textId="77777777" w:rsidR="00DE77E3" w:rsidRDefault="00DE77E3" w:rsidP="00DE77E3">
      <w:pPr>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p>
    <w:p w14:paraId="3E0F0B92" w14:textId="77777777" w:rsidR="00DE77E3" w:rsidRDefault="00DE77E3" w:rsidP="00DE77E3">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623BB442" w14:textId="77777777" w:rsidR="00DE77E3" w:rsidRPr="007852D8" w:rsidRDefault="00DE77E3" w:rsidP="00DE77E3">
      <w:pPr>
        <w:tabs>
          <w:tab w:val="left" w:pos="284"/>
          <w:tab w:val="left" w:pos="567"/>
          <w:tab w:val="left" w:pos="709"/>
        </w:tabs>
        <w:spacing w:line="240" w:lineRule="auto"/>
        <w:rPr>
          <w:rFonts w:cstheme="minorHAnsi"/>
          <w:sz w:val="24"/>
          <w:szCs w:val="24"/>
          <w:u w:val="single"/>
        </w:rPr>
      </w:pPr>
    </w:p>
    <w:p w14:paraId="277F281D"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43295BC" w14:textId="77777777" w:rsidR="00DE77E3" w:rsidRDefault="00DE77E3" w:rsidP="00DE77E3">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3A725CA" w14:textId="77777777" w:rsidR="00DE77E3" w:rsidRDefault="00DE77E3" w:rsidP="00DE77E3">
      <w:pPr>
        <w:tabs>
          <w:tab w:val="left" w:pos="284"/>
          <w:tab w:val="left" w:pos="567"/>
          <w:tab w:val="left" w:pos="709"/>
        </w:tabs>
        <w:spacing w:line="240" w:lineRule="auto"/>
        <w:rPr>
          <w:rFonts w:cstheme="minorHAnsi"/>
          <w:sz w:val="24"/>
          <w:szCs w:val="24"/>
        </w:rPr>
        <w:sectPr w:rsidR="00DE77E3"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E617DB7"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PRINT NAME</w:t>
      </w:r>
    </w:p>
    <w:p w14:paraId="6D20AC52" w14:textId="77777777" w:rsidR="00DE77E3" w:rsidRDefault="00DE77E3" w:rsidP="00DE77E3">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97FB3A3" w14:textId="77777777" w:rsidR="00DE77E3" w:rsidRDefault="00DE77E3" w:rsidP="00DE77E3">
      <w:pPr>
        <w:tabs>
          <w:tab w:val="left" w:pos="709"/>
          <w:tab w:val="left" w:pos="993"/>
        </w:tabs>
        <w:spacing w:line="240" w:lineRule="auto"/>
        <w:rPr>
          <w:rFonts w:cstheme="minorHAnsi"/>
          <w:sz w:val="24"/>
          <w:szCs w:val="24"/>
        </w:rPr>
        <w:sectPr w:rsidR="00DE77E3" w:rsidSect="007852D8">
          <w:type w:val="continuous"/>
          <w:pgSz w:w="11906" w:h="16838"/>
          <w:pgMar w:top="1328" w:right="1440" w:bottom="388" w:left="1440" w:header="283" w:footer="708" w:gutter="0"/>
          <w:cols w:space="708"/>
          <w:docGrid w:linePitch="360"/>
        </w:sectPr>
      </w:pPr>
    </w:p>
    <w:p w14:paraId="43536D13" w14:textId="5577EFD5" w:rsidR="007F3DC0" w:rsidRPr="00DE77E3" w:rsidRDefault="00DE77E3" w:rsidP="00DE77E3">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093D0" w14:textId="77777777" w:rsidR="00AD22F9" w:rsidRDefault="00AD22F9" w:rsidP="00CB37D9">
      <w:pPr>
        <w:spacing w:after="0" w:line="240" w:lineRule="auto"/>
      </w:pPr>
      <w:r>
        <w:separator/>
      </w:r>
    </w:p>
  </w:endnote>
  <w:endnote w:type="continuationSeparator" w:id="0">
    <w:p w14:paraId="1576F79C" w14:textId="77777777" w:rsidR="00AD22F9" w:rsidRDefault="00AD22F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636A8" w14:textId="77777777" w:rsidR="00826F4A" w:rsidRDefault="00826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B36F31" w:rsidR="00CB37D9" w:rsidRPr="00826F4A" w:rsidRDefault="00CB37D9" w:rsidP="00826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8484A" w14:textId="77777777" w:rsidR="00826F4A" w:rsidRDefault="00826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9ECD1" w14:textId="77777777" w:rsidR="00AD22F9" w:rsidRDefault="00AD22F9" w:rsidP="00CB37D9">
      <w:pPr>
        <w:spacing w:after="0" w:line="240" w:lineRule="auto"/>
      </w:pPr>
      <w:r>
        <w:separator/>
      </w:r>
    </w:p>
  </w:footnote>
  <w:footnote w:type="continuationSeparator" w:id="0">
    <w:p w14:paraId="7B3B0A7D" w14:textId="77777777" w:rsidR="00AD22F9" w:rsidRDefault="00AD22F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CA73" w14:textId="77777777" w:rsidR="00826F4A" w:rsidRDefault="00826F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9DCDDB6" w:rsidR="00AD6FC0" w:rsidRPr="00826F4A" w:rsidRDefault="00AD6FC0" w:rsidP="00826F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9FD3B" w14:textId="77777777" w:rsidR="00826F4A" w:rsidRDefault="00826F4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26F4A"/>
    <w:rsid w:val="00831A9F"/>
    <w:rsid w:val="008444C8"/>
    <w:rsid w:val="008640D6"/>
    <w:rsid w:val="00875720"/>
    <w:rsid w:val="00894119"/>
    <w:rsid w:val="008A0792"/>
    <w:rsid w:val="008D3890"/>
    <w:rsid w:val="008E084C"/>
    <w:rsid w:val="009146FD"/>
    <w:rsid w:val="00933CFF"/>
    <w:rsid w:val="009352EA"/>
    <w:rsid w:val="00945588"/>
    <w:rsid w:val="00975575"/>
    <w:rsid w:val="00976859"/>
    <w:rsid w:val="0098598C"/>
    <w:rsid w:val="009D1CFF"/>
    <w:rsid w:val="009F76DA"/>
    <w:rsid w:val="00A10DD8"/>
    <w:rsid w:val="00A17025"/>
    <w:rsid w:val="00A2546E"/>
    <w:rsid w:val="00A56F25"/>
    <w:rsid w:val="00AC3BD9"/>
    <w:rsid w:val="00AD22F9"/>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9</Words>
  <Characters>2277</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